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F2576B" w14:textId="77777777" w:rsidR="00847989" w:rsidRPr="00736CAE" w:rsidRDefault="00847989" w:rsidP="0084798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00105A33" w14:textId="77777777" w:rsidR="00847989" w:rsidRPr="00736CAE" w:rsidRDefault="00847989" w:rsidP="0084798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0E60FE18" w14:textId="77777777" w:rsidR="00847989" w:rsidRPr="009228E8" w:rsidRDefault="00847989" w:rsidP="0084798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3A008E9A" w14:textId="77777777" w:rsidR="00847989" w:rsidRDefault="00847989" w:rsidP="0084798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6B6DB3" w14:textId="77777777" w:rsidR="00847989" w:rsidRPr="005827C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>, every database connection must be used with Repository and Data Access Objects. The database connection string must get from appsettings.json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2E5C45CB" w14:textId="77777777" w:rsidR="00847989" w:rsidRPr="00FF40E7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24EE4774" w14:textId="6975F3C8" w:rsidR="00847989" w:rsidRPr="00DC3026" w:rsidRDefault="00847989" w:rsidP="00EC334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EC334D" w:rsidRPr="00EC334D">
        <w:rPr>
          <w:rFonts w:ascii="Times New Roman" w:hAnsi="Times New Roman"/>
          <w:b/>
          <w:sz w:val="24"/>
          <w:szCs w:val="24"/>
        </w:rPr>
        <w:t>PE_PRN211_SU23_Tria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>
        <w:rPr>
          <w:rFonts w:ascii="Times New Roman" w:hAnsi="Times New Roman"/>
          <w:b/>
          <w:sz w:val="24"/>
          <w:szCs w:val="24"/>
        </w:rPr>
        <w:t>PetStore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6437E449" w14:textId="36F79FBD" w:rsidR="00847989" w:rsidRPr="007509E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etStore2023</w:t>
      </w:r>
      <w:r w:rsidRPr="00196575">
        <w:rPr>
          <w:rFonts w:ascii="Times New Roman" w:hAnsi="Times New Roman"/>
          <w:b/>
          <w:sz w:val="24"/>
          <w:szCs w:val="24"/>
        </w:rPr>
        <w:t>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etStore2023</w:t>
      </w:r>
      <w:r w:rsidRPr="00196575">
        <w:rPr>
          <w:rFonts w:ascii="Times New Roman" w:hAnsi="Times New Roman"/>
          <w:b/>
          <w:sz w:val="24"/>
          <w:szCs w:val="24"/>
        </w:rPr>
        <w:t>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F3DB8BC" w14:textId="77777777" w:rsidR="00847989" w:rsidRPr="007509E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7BC8444" w14:textId="77777777" w:rsidR="00FB3E17" w:rsidRPr="000A5966" w:rsidRDefault="00FB3E17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87DDE" w14:textId="77777777" w:rsidR="00847989" w:rsidRDefault="0084798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36B07D8B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bookmarkStart w:id="4" w:name="_GoBack"/>
      <w:bookmarkEnd w:id="4"/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6018CA4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847989">
        <w:rPr>
          <w:rFonts w:ascii="Times New Roman" w:hAnsi="Times New Roman"/>
          <w:b/>
          <w:i/>
          <w:sz w:val="24"/>
          <w:szCs w:val="24"/>
        </w:rPr>
        <w:t>PetStore</w:t>
      </w:r>
      <w:r w:rsidR="00990DFF" w:rsidRPr="00990DFF">
        <w:rPr>
          <w:rFonts w:ascii="Times New Roman" w:hAnsi="Times New Roman"/>
          <w:b/>
          <w:i/>
          <w:sz w:val="24"/>
          <w:szCs w:val="24"/>
        </w:rPr>
        <w:t>2023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="00847989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0E188D1C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847989">
        <w:rPr>
          <w:rFonts w:ascii="Times New Roman" w:hAnsi="Times New Roman"/>
          <w:i/>
          <w:sz w:val="24"/>
          <w:szCs w:val="24"/>
        </w:rPr>
        <w:t>PetStore</w:t>
      </w:r>
      <w:r w:rsidR="00990DFF" w:rsidRPr="00990DFF">
        <w:rPr>
          <w:rFonts w:ascii="Times New Roman" w:hAnsi="Times New Roman"/>
          <w:i/>
          <w:sz w:val="24"/>
          <w:szCs w:val="24"/>
        </w:rPr>
        <w:t>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219530E6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847989">
        <w:rPr>
          <w:rFonts w:ascii="Times New Roman" w:hAnsi="Times New Roman"/>
          <w:i/>
          <w:sz w:val="24"/>
          <w:szCs w:val="24"/>
        </w:rPr>
        <w:t>PetStore</w:t>
      </w:r>
      <w:r w:rsidR="00847989" w:rsidRPr="00990DFF">
        <w:rPr>
          <w:rFonts w:ascii="Times New Roman" w:hAnsi="Times New Roman"/>
          <w:i/>
          <w:sz w:val="24"/>
          <w:szCs w:val="24"/>
        </w:rPr>
        <w:t>2023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5" w:name="OLE_LINK10"/>
      <w:bookmarkStart w:id="6" w:name="OLE_LINK11"/>
    </w:p>
    <w:p w14:paraId="2E9DF8F6" w14:textId="7822E149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t>Package using for .NET 5:</w:t>
      </w:r>
      <w:bookmarkEnd w:id="5"/>
      <w:bookmarkEnd w:id="6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7" w:name="OLE_LINK12"/>
      <w:bookmarkStart w:id="8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9" w:name="OLE_LINK22"/>
      <w:r w:rsidRPr="000A5966">
        <w:rPr>
          <w:rFonts w:ascii="Times New Roman" w:hAnsi="Times New Roman" w:cs="Times New Roman"/>
          <w:sz w:val="24"/>
          <w:szCs w:val="24"/>
        </w:rPr>
        <w:t xml:space="preserve">Microsoft.EntityFrameworkCore.SqlServer </w:t>
      </w:r>
      <w:bookmarkEnd w:id="9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 Microsoft.EntityFrameworkCore.Tools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 Microsoft.EntityFrameworkCore.Design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Data.SqlClient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OLE_LINK14"/>
      <w:bookmarkStart w:id="11" w:name="OLE_LINK15"/>
      <w:bookmarkEnd w:id="7"/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SqlServer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Design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2" w:name="OLE_LINK25"/>
      <w:bookmarkStart w:id="13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12"/>
      <w:bookmarkEnd w:id="13"/>
      <w:r w:rsidRPr="000A5966">
        <w:rPr>
          <w:rFonts w:ascii="Times New Roman" w:hAnsi="Times New Roman" w:cs="Times New Roman"/>
          <w:sz w:val="24"/>
          <w:szCs w:val="24"/>
        </w:rPr>
        <w:t>Microsoft.EntityFrameworkCore.Tools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Microsoft.Data.SqlClient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10"/>
      <w:bookmarkEnd w:id="11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40C71FA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847989">
        <w:rPr>
          <w:rFonts w:ascii="Times New Roman" w:hAnsi="Times New Roman"/>
          <w:b/>
          <w:i/>
          <w:sz w:val="24"/>
          <w:szCs w:val="24"/>
        </w:rPr>
        <w:t>PetStore</w:t>
      </w:r>
      <w:r w:rsidR="00990DFF" w:rsidRPr="00990DFF">
        <w:rPr>
          <w:rFonts w:ascii="Times New Roman" w:hAnsi="Times New Roman"/>
          <w:b/>
          <w:i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14"/>
    <w:bookmarkEnd w:id="15"/>
    <w:bookmarkEnd w:id="1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- Use Entity Framework Core to generate Object Model from existing database – Package Manager Console</w:t>
      </w:r>
    </w:p>
    <w:p w14:paraId="02FFEB12" w14:textId="7CED92B9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847989">
        <w:rPr>
          <w:rFonts w:ascii="Times New Roman" w:hAnsi="Times New Roman"/>
          <w:b/>
          <w:i/>
          <w:sz w:val="24"/>
          <w:szCs w:val="24"/>
        </w:rPr>
        <w:t>PetStore</w:t>
      </w:r>
      <w:r w:rsidR="00990DFF" w:rsidRPr="00990DFF">
        <w:rPr>
          <w:rFonts w:ascii="Times New Roman" w:hAnsi="Times New Roman"/>
          <w:b/>
          <w:i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p w14:paraId="199C48FE" w14:textId="3119AC65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CE120C" w14:textId="77777777" w:rsidR="0030169E" w:rsidRDefault="0030169E" w:rsidP="007C4C80">
      <w:pPr>
        <w:spacing w:after="0" w:line="240" w:lineRule="auto"/>
      </w:pPr>
      <w:r>
        <w:separator/>
      </w:r>
    </w:p>
  </w:endnote>
  <w:endnote w:type="continuationSeparator" w:id="0">
    <w:p w14:paraId="7F5B3D29" w14:textId="77777777" w:rsidR="0030169E" w:rsidRDefault="0030169E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38D30F2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310EDE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AEFEF9" w14:textId="77777777" w:rsidR="0030169E" w:rsidRDefault="0030169E" w:rsidP="007C4C80">
      <w:pPr>
        <w:spacing w:after="0" w:line="240" w:lineRule="auto"/>
      </w:pPr>
      <w:r>
        <w:separator/>
      </w:r>
    </w:p>
  </w:footnote>
  <w:footnote w:type="continuationSeparator" w:id="0">
    <w:p w14:paraId="7D2D4F17" w14:textId="77777777" w:rsidR="0030169E" w:rsidRDefault="0030169E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1BD5"/>
    <w:rsid w:val="002E2A09"/>
    <w:rsid w:val="002F11AC"/>
    <w:rsid w:val="002F43CE"/>
    <w:rsid w:val="0030169E"/>
    <w:rsid w:val="00310EDE"/>
    <w:rsid w:val="00321C98"/>
    <w:rsid w:val="0033794B"/>
    <w:rsid w:val="00343EC6"/>
    <w:rsid w:val="00350F46"/>
    <w:rsid w:val="00351136"/>
    <w:rsid w:val="00352803"/>
    <w:rsid w:val="00372CAF"/>
    <w:rsid w:val="003744C7"/>
    <w:rsid w:val="00396007"/>
    <w:rsid w:val="003B080C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7</cp:revision>
  <dcterms:created xsi:type="dcterms:W3CDTF">2023-03-12T10:08:00Z</dcterms:created>
  <dcterms:modified xsi:type="dcterms:W3CDTF">2023-06-03T04:34:00Z</dcterms:modified>
</cp:coreProperties>
</file>